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c1ecd26b068261710d2a921710269a5a8ff07e"/>
    <w:p>
      <w:pPr>
        <w:pStyle w:val="Heading1"/>
      </w:pPr>
      <w:r>
        <w:t xml:space="preserve">Fluxo Pós-Venda CHECKOUT PHOTORF - Copy Redigido (v2)</w:t>
      </w:r>
    </w:p>
    <w:p>
      <w:pPr>
        <w:pStyle w:val="FirstParagraph"/>
      </w:pPr>
      <w:r>
        <w:t xml:space="preserve">Cliente:</w:t>
      </w:r>
      <w:r>
        <w:t xml:space="preserve"> </w:t>
      </w:r>
      <w:r>
        <w:rPr>
          <w:bCs/>
          <w:b/>
        </w:rPr>
        <w:t xml:space="preserve">PX3 LAB</w:t>
      </w:r>
      <w:r>
        <w:t xml:space="preserve"> </w:t>
      </w:r>
      <w:r>
        <w:t xml:space="preserve">Produto âncora:</w:t>
      </w:r>
      <w:r>
        <w:t xml:space="preserve"> </w:t>
      </w:r>
      <w:r>
        <w:rPr>
          <w:bCs/>
          <w:b/>
        </w:rPr>
        <w:t xml:space="preserve">Checkout PhotoRf</w:t>
      </w:r>
      <w:r>
        <w:t xml:space="preserve"> </w:t>
      </w:r>
      <w:r>
        <w:t xml:space="preserve">(reconhecimento facial para pontos de venda em parques, resorts e atrações turísticas)</w:t>
      </w:r>
      <w:r>
        <w:t xml:space="preserve"> </w:t>
      </w:r>
      <w:r>
        <w:t xml:space="preserve">Etapa do workflow:</w:t>
      </w:r>
      <w:r>
        <w:t xml:space="preserve"> </w:t>
      </w:r>
      <w:r>
        <w:rPr>
          <w:bCs/>
          <w:b/>
        </w:rPr>
        <w:t xml:space="preserve">3 de 3 (emails redigidos, prontos pra HTML)</w:t>
      </w:r>
      <w:r>
        <w:t xml:space="preserve"> </w:t>
      </w:r>
      <w:r>
        <w:t xml:space="preserve">Avatar: Gerente de operação, dono de parque, supervisor de fotografia in-house em parques, resorts, hotéis fazenda e atrações turísticas de alto fluxo. Não é fotógrafo de evento.</w:t>
      </w:r>
      <w:r>
        <w:t xml:space="preserve"> </w:t>
      </w:r>
      <w:r>
        <w:t xml:space="preserve">Tom: PT-BR direto, linguagem de operação/turismo (caixa, fila, atendente, alta temporada, fluxo, ticket, venue),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, sem travessões, sem floreio, sem vocabulário criativo.</w:t>
      </w:r>
    </w:p>
    <w:p>
      <w:r>
        <w:pict>
          <v:rect style="width:0;height:1.5pt" o:hralign="center" o:hrstd="t" o:hr="t"/>
        </w:pict>
      </w:r>
    </w:p>
    <w:bookmarkStart w:id="20" w:name="cadência-sugerida-régua"/>
    <w:p>
      <w:pPr>
        <w:pStyle w:val="Heading2"/>
      </w:pPr>
      <w:r>
        <w:t xml:space="preserve">Cadência sugerida (régua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do env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0 (imediatamente após compra confirm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s-vindas + setup do 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3 (após instalação, antes do 1º fim de semana operand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ção: primeiros 7 dias roda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10 (cliente rodou 1 fim de semana che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e ROI: como provar que val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18 (operação estabiliz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ELL E-PhotoRf: cobrindo o evento pon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27 (faltando 3 dias pra fechar os 30 dias de supor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oria de fluxo + comunidade + retençã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mail-1---boas-vindas-setup-do-venue"/>
    <w:p>
      <w:pPr>
        <w:pStyle w:val="Heading2"/>
      </w:pPr>
      <w:r>
        <w:t xml:space="preserve">EMAIL 1 - Boas-vindas + setup do venue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0 (imediatamente após a compra confirmada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Bem-vindo ao Checkout PhotoRf. Agora a gente prepara seu venue.</w:t>
      </w:r>
      <w:r>
        <w:t xml:space="preserve"> </w:t>
      </w:r>
      <w:r>
        <w:t xml:space="preserve">2. Compra confirmada. Próximo passo: instalação.</w:t>
      </w:r>
      <w:r>
        <w:t xml:space="preserve"> </w:t>
      </w:r>
      <w:r>
        <w:t xml:space="preserve">3. {{contact.first_name}}, aqui está o que vem agora no seu Checkout PhotoRf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Equipe entra em contato em 1 dia útil pra agendar a instalação. O que separar enquanto is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Compra confirmada. A partir de agora, cliente saindo do seu venue sem comprar foto porque ninguém achou a imagem a tempo - isso acabou.</w:t>
      </w:r>
    </w:p>
    <w:p>
      <w:pPr>
        <w:pStyle w:val="BodyText"/>
      </w:pPr>
      <w:r>
        <w:t xml:space="preserve">O Checkout PhotoRf chega pra fechar um buraco que a maioria dos parques e resorts ainda sangra toda temporada: venda que escapa porque o atendente não acha a foto, cliente que cansou de esperar e foi pro estacionamento, foto perdida no cartão do fotógrafo, fila que cresce quando deveria fluir. Esse é o problema que você acabou de resolver.</w:t>
      </w:r>
    </w:p>
    <w:p>
      <w:pPr>
        <w:pStyle w:val="BodyText"/>
      </w:pPr>
      <w:r>
        <w:rPr>
          <w:bCs/>
          <w:b/>
        </w:rPr>
        <w:t xml:space="preserve">O que você comprou:</w:t>
      </w:r>
    </w:p>
    <w:p>
      <w:pPr>
        <w:pStyle w:val="BodyText"/>
      </w:pPr>
      <w:r>
        <w:t xml:space="preserve">Reconhecimento facial no ponto de venda. Cliente chega no caixa, o sistema reconhece o rosto em segundos, mostra todas as fotos dele do dia, o atendente apresenta o pacote, venda fechada. Sem folhear pasta. Sem cartão sendo procurado. Sem venda escapando porque o processo foi lento demais.</w:t>
      </w:r>
    </w:p>
    <w:p>
      <w:pPr>
        <w:pStyle w:val="BodyText"/>
      </w:pPr>
      <w:r>
        <w:rPr>
          <w:bCs/>
          <w:b/>
        </w:rPr>
        <w:t xml:space="preserve">O que está incluso no seu Checkout PhotoRf:</w:t>
      </w:r>
    </w:p>
    <w:p>
      <w:pPr>
        <w:numPr>
          <w:ilvl w:val="0"/>
          <w:numId w:val="1001"/>
        </w:numPr>
        <w:pStyle w:val="Compact"/>
      </w:pPr>
      <w:r>
        <w:t xml:space="preserve">Instalação do Checkout PhotoRf nas máquinas da operação (Mac ou PC)</w:t>
      </w:r>
    </w:p>
    <w:p>
      <w:pPr>
        <w:numPr>
          <w:ilvl w:val="0"/>
          <w:numId w:val="1001"/>
        </w:numPr>
        <w:pStyle w:val="Compact"/>
      </w:pPr>
      <w:r>
        <w:t xml:space="preserve">Treinamento da equipe: operador chefe, atendentes de caixa e fotógrafo de referência</w:t>
      </w:r>
    </w:p>
    <w:p>
      <w:pPr>
        <w:numPr>
          <w:ilvl w:val="0"/>
          <w:numId w:val="1001"/>
        </w:numPr>
        <w:pStyle w:val="Compact"/>
      </w:pPr>
      <w:r>
        <w:t xml:space="preserve">Configuração do primeiro fluxo sob medida pro layout do seu venue</w:t>
      </w:r>
    </w:p>
    <w:p>
      <w:pPr>
        <w:numPr>
          <w:ilvl w:val="0"/>
          <w:numId w:val="1001"/>
        </w:numPr>
        <w:pStyle w:val="Compact"/>
      </w:pPr>
      <w:r>
        <w:t xml:space="preserve">2 dias de acompanhamento durante operação real</w:t>
      </w:r>
    </w:p>
    <w:p>
      <w:pPr>
        <w:numPr>
          <w:ilvl w:val="0"/>
          <w:numId w:val="1001"/>
        </w:numPr>
        <w:pStyle w:val="Compact"/>
      </w:pPr>
      <w:r>
        <w:t xml:space="preserve">30 dias de suporte técnico online</w:t>
      </w:r>
    </w:p>
    <w:p>
      <w:pPr>
        <w:pStyle w:val="FirstParagraph"/>
      </w:pPr>
      <w:r>
        <w:rPr>
          <w:bCs/>
          <w:b/>
        </w:rPr>
        <w:t xml:space="preserve">O que acontece agora:</w:t>
      </w:r>
    </w:p>
    <w:p>
      <w:pPr>
        <w:pStyle w:val="BodyText"/>
      </w:pPr>
      <w:r>
        <w:t xml:space="preserve">Nossa equipe entra em contato em até 1 dia útil pra agendar a instalação. O contato vem pelo WhatsApp do Vinícius, o número está abaixo. Ele é o seu ponto único na PX3 Lab durante todo esse processo.</w:t>
      </w:r>
    </w:p>
    <w:p>
      <w:pPr>
        <w:pStyle w:val="BodyText"/>
      </w:pPr>
      <w:r>
        <w:rPr>
          <w:bCs/>
          <w:b/>
        </w:rPr>
        <w:t xml:space="preserve">O que separar enquanto a gente não liga:</w:t>
      </w:r>
    </w:p>
    <w:p>
      <w:pPr>
        <w:pStyle w:val="BodyText"/>
      </w:pPr>
      <w:r>
        <w:t xml:space="preserve">Ter essas informações na mão economiza tempo no primeiro contato e coloca a instalação no ar mais rápido:</w:t>
      </w:r>
    </w:p>
    <w:p>
      <w:pPr>
        <w:numPr>
          <w:ilvl w:val="0"/>
          <w:numId w:val="1002"/>
        </w:numPr>
        <w:pStyle w:val="Compact"/>
      </w:pPr>
      <w:r>
        <w:t xml:space="preserve">Quantas máquinas vão receber o Checkout PhotoRf - caixa de impressão, caixa digital, balcão, totem</w:t>
      </w:r>
    </w:p>
    <w:p>
      <w:pPr>
        <w:numPr>
          <w:ilvl w:val="0"/>
          <w:numId w:val="1002"/>
        </w:numPr>
        <w:pStyle w:val="Compact"/>
      </w:pPr>
      <w:r>
        <w:t xml:space="preserve">Especificações de cada máquina: sistema operacional, RAM, SSD, processador</w:t>
      </w:r>
    </w:p>
    <w:p>
      <w:pPr>
        <w:numPr>
          <w:ilvl w:val="0"/>
          <w:numId w:val="1002"/>
        </w:numPr>
        <w:pStyle w:val="Compact"/>
      </w:pPr>
      <w:r>
        <w:t xml:space="preserve">Como funciona seu fluxo hoje - quem fotografa, em quais pontos do venue, quem descarrega o cartão, quem opera o caixa, quantos pontos de venda</w:t>
      </w:r>
    </w:p>
    <w:p>
      <w:pPr>
        <w:numPr>
          <w:ilvl w:val="0"/>
          <w:numId w:val="1002"/>
        </w:numPr>
        <w:pStyle w:val="Compact"/>
      </w:pPr>
      <w:r>
        <w:t xml:space="preserve">Volume médio de fotos por dia (alta temporada e baixa, se varia muito)</w:t>
      </w:r>
    </w:p>
    <w:p>
      <w:pPr>
        <w:numPr>
          <w:ilvl w:val="0"/>
          <w:numId w:val="1002"/>
        </w:numPr>
        <w:pStyle w:val="Compact"/>
      </w:pPr>
      <w:r>
        <w:t xml:space="preserve">Uma pasta com fotos de um dia recente - a gente já usa no treinamento</w:t>
      </w:r>
    </w:p>
    <w:p>
      <w:pPr>
        <w:pStyle w:val="FirstParagraph"/>
      </w:pPr>
      <w:r>
        <w:rPr>
          <w:bCs/>
          <w:b/>
        </w:rPr>
        <w:t xml:space="preserve">Próximo passo:</w:t>
      </w:r>
    </w:p>
    <w:p>
      <w:pPr>
        <w:pStyle w:val="BodyText"/>
      </w:pPr>
      <w:r>
        <w:t xml:space="preserve">Pode mandar essas informações respondendo esse email diretamente, ou já jogar no WhatsApp do Vinícius. O que for mais rápido pra você.</w:t>
      </w:r>
    </w:p>
    <w:p>
      <w:pPr>
        <w:pStyle w:val="BodyText"/>
      </w:pPr>
      <w:r>
        <w:t xml:space="preserve">[BOTÃO CTA] Falar com Vinícius no WhatsApp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ou copie: wa.me/5511992311361</w:t>
      </w:r>
    </w:p>
    <w:p>
      <w:pPr>
        <w:pStyle w:val="BodyText"/>
      </w:pPr>
      <w:r>
        <w:t xml:space="preserve">P.S. Se você tem mais de 3 pontos de venda ou opera com fluxo de alta temporada - feriadão, férias escolares, feriados de verão - me fala já no primeiro contato. A gente prioriza o cronograma de instalação pra encaixar antes do próximo pic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Mesmo layout dos pos_e*.html existentes (header preto com logo PX3, barra lime #A6D900, corpo branco, card-style, assinatura Vinícius com foto/avatar e contatos, footer preto LGPD)</w:t>
      </w:r>
      <w:r>
        <w:t xml:space="preserve"> </w:t>
      </w:r>
      <w:r>
        <w:t xml:space="preserve">- Substituir a saudação por</w:t>
      </w:r>
      <w:r>
        <w:t xml:space="preserve"> </w:t>
      </w:r>
      <w:r>
        <w:rPr>
          <w:rStyle w:val="VerbatimChar"/>
        </w:rPr>
        <w:t xml:space="preserve">{{contact.first_name}}</w:t>
      </w:r>
      <w:r>
        <w:t xml:space="preserve"> </w:t>
      </w:r>
      <w:r>
        <w:t xml:space="preserve">- Botão CTA verde lime #A6D900 com texto preto</w:t>
      </w:r>
      <w:r>
        <w:t xml:space="preserve"> </w:t>
      </w:r>
      <w:r>
        <w:t xml:space="preserve">“</w:t>
      </w:r>
      <w:r>
        <w:t xml:space="preserve">Falar com Vinícius no WhatsApp</w:t>
      </w:r>
      <w:r>
        <w:t xml:space="preserve">”</w:t>
      </w:r>
      <w:r>
        <w:t xml:space="preserve">, link</w:t>
      </w:r>
      <w:r>
        <w:t xml:space="preserve"> </w:t>
      </w:r>
      <w:r>
        <w:rPr>
          <w:rStyle w:val="VerbatimChar"/>
        </w:rPr>
        <w:t xml:space="preserve">https://wa.me/5511992311361</w:t>
      </w:r>
      <w:r>
        <w:t xml:space="preserve"> </w:t>
      </w:r>
      <w:r>
        <w:t xml:space="preserve">- Listas numeradas (5 itens) com numeração visual clara</w:t>
      </w:r>
      <w:r>
        <w:t xml:space="preserve"> </w:t>
      </w:r>
      <w:r>
        <w:t xml:space="preserve">- Sem imagem inline nesse email (não precisa)</w:t>
      </w:r>
      <w:r>
        <w:t xml:space="preserve"> </w:t>
      </w:r>
      <w:r>
        <w:t xml:space="preserve">- Garantir que o WhatsApp do Vinícius apareça 2x: 1x no botão CTA, 1x na assinatura</w:t>
      </w:r>
    </w:p>
    <w:p>
      <w:r>
        <w:pict>
          <v:rect style="width:0;height:1.5pt" o:hralign="center" o:hrstd="t" o:hr="t"/>
        </w:pict>
      </w:r>
    </w:p>
    <w:bookmarkEnd w:id="21"/>
    <w:bookmarkStart w:id="22" w:name="Xb90a045c2f8a90fb53a565d8a52d8631b6fab0f"/>
    <w:p>
      <w:pPr>
        <w:pStyle w:val="Heading2"/>
      </w:pPr>
      <w:r>
        <w:t xml:space="preserve">EMAIL 2 - Operação: primeiros 7 dias rodand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3 (após a instalação inicial e treinamento, antes do primeiro fim de semana operando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Primeiros 7 dias do Checkout no seu caixa: o que olhar</w:t>
      </w:r>
      <w:r>
        <w:t xml:space="preserve"> </w:t>
      </w:r>
      <w:r>
        <w:t xml:space="preserve">2. 3 erros que toda operação comete na primeira semana (e como evitar)</w:t>
      </w:r>
      <w:r>
        <w:t xml:space="preserve"> </w:t>
      </w:r>
      <w:r>
        <w:t xml:space="preserve">3. Seu atendente nunca usou. Em 15 minutos ele opera.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Rotina diária do Checkout, como treinar atendente novo e os 3 erros comuns da primeira sema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Instalação feita. Equipe treinada. A próxima semana é a primeira de operação real - e é onde 90% das dores aparecem. Não porque o sistema falha, mas porque a equipe ainda está ajustando o ritmo.</w:t>
      </w:r>
    </w:p>
    <w:p>
      <w:pPr>
        <w:pStyle w:val="BodyText"/>
      </w:pPr>
      <w:r>
        <w:t xml:space="preserve">Aqui vai o mapa rápido pra você não cair nas armadilhas mais comuns.</w:t>
      </w:r>
    </w:p>
    <w:p>
      <w:pPr>
        <w:pStyle w:val="BodyText"/>
      </w:pPr>
      <w:r>
        <w:rPr>
          <w:bCs/>
          <w:b/>
        </w:rPr>
        <w:t xml:space="preserve">A rotina diária do Checkout em 3 momentos:</w:t>
      </w:r>
    </w:p>
    <w:p>
      <w:pPr>
        <w:pStyle w:val="BodyText"/>
      </w:pPr>
      <w:r>
        <w:t xml:space="preserve">De manhã, antes de abrir, são 5 minutos que evitam dor de cabeça no meio da operação. Confira se o serviço do Checkout subiu em todas as máquinas. Veja se a pasta de descarregamento de cartão está no estado certo do fluxo. Confirme que a internet local está estável - a rede entre as máquinas precisa estar funcionando antes do primeiro visitante entrar. Isso faz parte do</w:t>
      </w:r>
      <w:r>
        <w:t xml:space="preserve"> </w:t>
      </w:r>
      <w:r>
        <w:t xml:space="preserve">“</w:t>
      </w:r>
      <w:r>
        <w:t xml:space="preserve">passar o pano no balcão</w:t>
      </w:r>
      <w:r>
        <w:t xml:space="preserve">”</w:t>
      </w:r>
      <w:r>
        <w:t xml:space="preserve">. Menos de 5 minutos, zero surpresa durante o pico.</w:t>
      </w:r>
    </w:p>
    <w:p>
      <w:pPr>
        <w:pStyle w:val="BodyText"/>
      </w:pPr>
      <w:r>
        <w:t xml:space="preserve">Durante o expediente, o ciclo é este: fotógrafo bate a foto, cartão vai pra máquina de descarga, atendente do caixa abre o Checkout, cliente posiciona o rosto na câmera, sistema mostra as fotos do dia inteiro, cliente escolhe, pagamento fechado, cliente sai com a foto - impressa ou digital. Tempo médio por atendimento: 30 a 90 segundos do reconhecimento ao fechamento.</w:t>
      </w:r>
    </w:p>
    <w:p>
      <w:pPr>
        <w:pStyle w:val="BodyText"/>
      </w:pPr>
      <w:r>
        <w:t xml:space="preserve">No fim do dia, além de fechar o caixa, confira 3 números: quantos atendimentos, quantas fotos vendidas, ticket médio. Esses são os indicadores de saúde da operação. Você vai usar eles de novo no email que mando em alguns dias.</w:t>
      </w:r>
    </w:p>
    <w:p>
      <w:pPr>
        <w:pStyle w:val="BodyText"/>
      </w:pPr>
      <w:r>
        <w:rPr>
          <w:bCs/>
          <w:b/>
        </w:rPr>
        <w:t xml:space="preserve">Como treinar atendente novo em 15 minutos:</w:t>
      </w:r>
    </w:p>
    <w:p>
      <w:pPr>
        <w:pStyle w:val="BodyText"/>
      </w:pPr>
      <w:r>
        <w:t xml:space="preserve">O Checkout é interface visual. Cliente posiciona o rosto, foto aparece, atendente clica. Não tem curva longa de aprendizado.</w:t>
      </w:r>
    </w:p>
    <w:p>
      <w:pPr>
        <w:pStyle w:val="BodyText"/>
      </w:pPr>
      <w:r>
        <w:t xml:space="preserve">O roteiro que funciona: 5 minutos mostrando o fluxo na prática, 5 minutos o atendente faz com você do lado, 5 minutos o atendente faz sozinho enquanto você observa. Em 15 minutos ele está operando. Isso importa muito pra quem trabalha com sazonalidade alta e precisa repor equipe rápido.</w:t>
      </w:r>
    </w:p>
    <w:p>
      <w:pPr>
        <w:pStyle w:val="BodyText"/>
      </w:pPr>
      <w:r>
        <w:rPr>
          <w:bCs/>
          <w:b/>
        </w:rPr>
        <w:t xml:space="preserve">Os 3 erros mais comuns da primeira semana:</w:t>
      </w:r>
    </w:p>
    <w:p>
      <w:pPr>
        <w:pStyle w:val="BodyText"/>
      </w:pPr>
      <w:r>
        <w:rPr>
          <w:bCs/>
          <w:b/>
        </w:rPr>
        <w:t xml:space="preserve">Erro 1 - Atendente tent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scar pela fot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m vez de deixar o reconhecimento fazer o trabalho.</w:t>
      </w:r>
    </w:p>
    <w:p>
      <w:pPr>
        <w:pStyle w:val="BodyText"/>
      </w:pPr>
      <w:r>
        <w:t xml:space="preserve">Por que acontece: hábito antigo de procurar manualmente.</w:t>
      </w:r>
    </w:p>
    <w:p>
      <w:pPr>
        <w:pStyle w:val="BodyText"/>
      </w:pPr>
      <w:r>
        <w:t xml:space="preserve">Como evitar: na primeira semana, reforce o roteiro fixo. Cliente chega, posiciona o rosto na câmera, sistema mostra as fotos, atendente confirma e fecha. Sem desvio. Atendente que volta pro hábito antigo de procurar manual trava a fila no pico.</w:t>
      </w:r>
    </w:p>
    <w:p>
      <w:pPr>
        <w:pStyle w:val="BodyText"/>
      </w:pPr>
      <w:r>
        <w:rPr>
          <w:bCs/>
          <w:b/>
        </w:rPr>
        <w:t xml:space="preserve">Erro 2 - Cartão do fotógrafo descarregado fora do fluxo padronizado.</w:t>
      </w:r>
    </w:p>
    <w:p>
      <w:pPr>
        <w:pStyle w:val="BodyText"/>
      </w:pPr>
      <w:r>
        <w:t xml:space="preserve">Por que acontece: fotógrafo entrega o cartão num ponto diferente do combinado, ou alguém renomeia a pasta no caminho.</w:t>
      </w:r>
    </w:p>
    <w:p>
      <w:pPr>
        <w:pStyle w:val="BodyText"/>
      </w:pPr>
      <w:r>
        <w:t xml:space="preserve">Como evitar: 1 único ponto de descarga, 1 pasta nomeada do mesmo jeito todo dia. Quando o fluxo varia, o reconhecimento perde foto - e foto perdida é venda perdida.</w:t>
      </w:r>
    </w:p>
    <w:p>
      <w:pPr>
        <w:pStyle w:val="BodyText"/>
      </w:pPr>
      <w:r>
        <w:rPr>
          <w:bCs/>
          <w:b/>
        </w:rPr>
        <w:t xml:space="preserve">Erro 3 - Não usar o agrupamento automático como argumento de venda no caixa.</w:t>
      </w:r>
    </w:p>
    <w:p>
      <w:pPr>
        <w:pStyle w:val="BodyText"/>
      </w:pPr>
      <w:r>
        <w:t xml:space="preserve">Por que acontece: atendente vê 1 foto do cliente e vende 1 foto. Mas o sistema agrupa todas as fotos do mesmo cliente do dia inteiro.</w:t>
      </w:r>
    </w:p>
    <w:p>
      <w:pPr>
        <w:pStyle w:val="BodyText"/>
      </w:pPr>
      <w:r>
        <w:t xml:space="preserve">Como evitar: ensine um script simples pro seu atendente:</w:t>
      </w:r>
      <w:r>
        <w:t xml:space="preserve"> </w:t>
      </w:r>
      <w:r>
        <w:t xml:space="preserve">“</w:t>
      </w:r>
      <w:r>
        <w:t xml:space="preserve">Aqui aparece você em 14 momentos do dia. Quer levar o pacote? Sai mais em conta.</w:t>
      </w:r>
      <w:r>
        <w:t xml:space="preserve">”</w:t>
      </w:r>
      <w:r>
        <w:t xml:space="preserve"> </w:t>
      </w:r>
      <w:r>
        <w:t xml:space="preserve">Ticket médio sobe na primeira semana, sem mexer em nada do sistema. Esse é o erro que mais aparece e o que mais dinheiro deixa na mesa.</w:t>
      </w:r>
    </w:p>
    <w:p>
      <w:pPr>
        <w:pStyle w:val="BodyText"/>
      </w:pPr>
      <w:r>
        <w:rPr>
          <w:bCs/>
          <w:b/>
        </w:rPr>
        <w:t xml:space="preserve">Lembrete de suporte:</w:t>
      </w:r>
    </w:p>
    <w:p>
      <w:pPr>
        <w:pStyle w:val="BodyText"/>
      </w:pPr>
      <w:r>
        <w:t xml:space="preserve">30 dias de suporte técnico online estão ativos. Qualquer trava, manda mensagem no WhatsApp do Vinícius e a gente resolve. Não tenta resolver na raça se o sistema travou de verdade. O custo de 1 dia de operação parada - especialmente em fim de semana ou feriado - é maior do que o custo de pedir ajuda.</w:t>
      </w:r>
    </w:p>
    <w:p>
      <w:pPr>
        <w:pStyle w:val="BodyText"/>
      </w:pPr>
      <w:r>
        <w:t xml:space="preserve">[BOTÃO CTA] Falar com Vinícius (suporte 30 dias ativo)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P.S. Aposta minha pessoal: o Erro 3 é o que mais aparece em toda operação nova. Treina seu time nessa frase única -</w:t>
      </w:r>
      <w:r>
        <w:t xml:space="preserve"> </w:t>
      </w:r>
      <w:r>
        <w:t xml:space="preserve">“</w:t>
      </w:r>
      <w:r>
        <w:t xml:space="preserve">todas as suas fotos do dia, quer levar o pacote?</w:t>
      </w:r>
      <w:r>
        <w:t xml:space="preserve">”</w:t>
      </w:r>
      <w:r>
        <w:t xml:space="preserve"> </w:t>
      </w:r>
      <w:r>
        <w:t xml:space="preserve">- e o ticket médio sobe 20 a 40% na primeira semana. Sem mexer em nada do sist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Mesmo layout base dos pos_e*.html</w:t>
      </w:r>
      <w:r>
        <w:t xml:space="preserve"> </w:t>
      </w:r>
      <w:r>
        <w:t xml:space="preserve">- Os 3 erros podem virar 3 cards visuais separados (caixinhas com borda lime, fundo branco off, título do erro em bold preto)</w:t>
      </w:r>
      <w:r>
        <w:t xml:space="preserve"> </w:t>
      </w:r>
      <w:r>
        <w:t xml:space="preserve">- A</w:t>
      </w:r>
      <w:r>
        <w:t xml:space="preserve"> </w:t>
      </w:r>
      <w:r>
        <w:t xml:space="preserve">“</w:t>
      </w:r>
      <w:r>
        <w:t xml:space="preserve">rotina diária</w:t>
      </w:r>
      <w:r>
        <w:t xml:space="preserve">”</w:t>
      </w:r>
      <w:r>
        <w:t xml:space="preserve"> </w:t>
      </w:r>
      <w:r>
        <w:t xml:space="preserve">pode virar timeline visual horizontal de 3 momentos (manhã / durante / fim do dia) com ícones simples</w:t>
      </w:r>
      <w:r>
        <w:t xml:space="preserve"> </w:t>
      </w:r>
      <w:r>
        <w:t xml:space="preserve">- Botão CTA verde lime, link WhatsApp</w:t>
      </w:r>
      <w:r>
        <w:t xml:space="preserve"> </w:t>
      </w:r>
      <w:r>
        <w:t xml:space="preserve">- Sem imagem de foto/cliente nesse email (é técnico/operacional)</w:t>
      </w:r>
    </w:p>
    <w:p>
      <w:r>
        <w:pict>
          <v:rect style="width:0;height:1.5pt" o:hralign="center" o:hrstd="t" o:hr="t"/>
        </w:pict>
      </w:r>
    </w:p>
    <w:bookmarkEnd w:id="22"/>
    <w:bookmarkStart w:id="23" w:name="X2ff2c738eeae6ca13f46e64a8dea0609a0d09cc"/>
    <w:p>
      <w:pPr>
        <w:pStyle w:val="Heading2"/>
      </w:pPr>
      <w:r>
        <w:t xml:space="preserve">EMAIL 3 - Métricas e ROI: como provar que valeu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0 (cliente já rodou 1 fim de semana cheio, tem dado pra olhar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Quanto o Checkout te rendeu na primeira semana? Aqui está como medir.</w:t>
      </w:r>
      <w:r>
        <w:t xml:space="preserve"> </w:t>
      </w:r>
      <w:r>
        <w:t xml:space="preserve">2. 3 métricas que provam (ou não) o ROI do Checkout no seu venue</w:t>
      </w:r>
      <w:r>
        <w:t xml:space="preserve"> </w:t>
      </w:r>
      <w:r>
        <w:t xml:space="preserve">3. Venues que dobraram captação de venda: o que eles medem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Vendas/hora, tempo médio até checkout, taxa de captura. As 3 métricas que valem ouro pro seu ven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cê comprou o Checkout pra resolver um problema concreto: parar de perder venda no caixa. Próxima pergunta natural: quanto isso te rendeu, em número?</w:t>
      </w:r>
    </w:p>
    <w:p>
      <w:pPr>
        <w:pStyle w:val="BodyText"/>
      </w:pPr>
      <w:r>
        <w:t xml:space="preserve">Porque</w:t>
      </w:r>
      <w:r>
        <w:t xml:space="preserve"> </w:t>
      </w:r>
      <w:r>
        <w:t xml:space="preserve">“</w:t>
      </w:r>
      <w:r>
        <w:t xml:space="preserve">parece que está melhor</w:t>
      </w:r>
      <w:r>
        <w:t xml:space="preserve">”</w:t>
      </w:r>
      <w:r>
        <w:t xml:space="preserve"> </w:t>
      </w:r>
      <w:r>
        <w:t xml:space="preserve">não é dado. E dado é o que você apresenta pro dono, pra diretoria, pro sócio na próxima reunião de resultado.</w:t>
      </w:r>
    </w:p>
    <w:p>
      <w:pPr>
        <w:pStyle w:val="BodyText"/>
      </w:pPr>
      <w:r>
        <w:t xml:space="preserve">Aqui estão as 3 métricas que importam e como extrair cada uma delas.</w:t>
      </w:r>
    </w:p>
    <w:p>
      <w:pPr>
        <w:pStyle w:val="BodyText"/>
      </w:pPr>
      <w:r>
        <w:rPr>
          <w:bCs/>
          <w:b/>
        </w:rPr>
        <w:t xml:space="preserve">Métrica 1 - Vendas por hora (ou por dia)</w:t>
      </w:r>
    </w:p>
    <w:p>
      <w:pPr>
        <w:pStyle w:val="BodyText"/>
      </w:pPr>
      <w:r>
        <w:t xml:space="preserve">O que medir: número de fotos vendidas dividido pelo número de horas de operação.</w:t>
      </w:r>
    </w:p>
    <w:p>
      <w:pPr>
        <w:pStyle w:val="BodyText"/>
      </w:pPr>
      <w:r>
        <w:t xml:space="preserve">Como extrair: o relatório do próprio Checkout entrega esse dado. É automático.</w:t>
      </w:r>
    </w:p>
    <w:p>
      <w:pPr>
        <w:pStyle w:val="BodyText"/>
      </w:pPr>
      <w:r>
        <w:t xml:space="preserve">Por que importa: esse número mostra se o sistema está acelerando o fluxo de caixa. O comparativo</w:t>
      </w:r>
      <w:r>
        <w:t xml:space="preserve"> </w:t>
      </w:r>
      <w:r>
        <w:t xml:space="preserve">“</w:t>
      </w:r>
      <w:r>
        <w:t xml:space="preserve">antes do Checkout vs depois</w:t>
      </w:r>
      <w:r>
        <w:t xml:space="preserve">”</w:t>
      </w:r>
      <w:r>
        <w:t xml:space="preserve"> </w:t>
      </w:r>
      <w:r>
        <w:t xml:space="preserve">é o número de bolso pra justificar o investimento em qualquer conversa interna.</w:t>
      </w:r>
    </w:p>
    <w:p>
      <w:pPr>
        <w:pStyle w:val="BodyText"/>
      </w:pPr>
      <w:r>
        <w:rPr>
          <w:bCs/>
          <w:b/>
        </w:rPr>
        <w:t xml:space="preserve">Métrica 2 - Tempo médio até o fechamento (em segundos)</w:t>
      </w:r>
    </w:p>
    <w:p>
      <w:pPr>
        <w:pStyle w:val="BodyText"/>
      </w:pPr>
      <w:r>
        <w:t xml:space="preserve">O que medir: tempo desde o cliente se aproximar do caixa até o pagamento ser fechado.</w:t>
      </w:r>
    </w:p>
    <w:p>
      <w:pPr>
        <w:pStyle w:val="BodyText"/>
      </w:pPr>
      <w:r>
        <w:t xml:space="preserve">Como extrair: de forma amostral. Um colaborador cronometra 20 atendimentos num dia cheio e tira a média. Faz isso uma vez por mês - leva menos de 30 minutos e entrega um dado valioso.</w:t>
      </w:r>
    </w:p>
    <w:p>
      <w:pPr>
        <w:pStyle w:val="BodyText"/>
      </w:pPr>
      <w:r>
        <w:t xml:space="preserve">Por que importa: cliente que espera mais de 2 minutos no caixa desiste em fila alta. Tempo abaixo de 60 segundos é meta realista com o Checkout rodando bem. Se o seu número está acima disso, é sinal de ajuste necessário no fluxo do atendente - não no sistema.</w:t>
      </w:r>
    </w:p>
    <w:p>
      <w:pPr>
        <w:pStyle w:val="BodyText"/>
      </w:pPr>
      <w:r>
        <w:rPr>
          <w:bCs/>
          <w:b/>
        </w:rPr>
        <w:t xml:space="preserve">Métrica 3 - Taxa de captura (% de visitantes que viraram compradores)</w:t>
      </w:r>
    </w:p>
    <w:p>
      <w:pPr>
        <w:pStyle w:val="BodyText"/>
      </w:pPr>
      <w:r>
        <w:t xml:space="preserve">O que medir: número de clientes que compraram foto dividido pelo número total de visitantes do dia.</w:t>
      </w:r>
    </w:p>
    <w:p>
      <w:pPr>
        <w:pStyle w:val="BodyText"/>
      </w:pPr>
      <w:r>
        <w:t xml:space="preserve">Como extrair: você já tem o total de visitantes - catraca, ingresso, check-in. O número de compradores sai do relatório do Checkout. Divide um pelo outro.</w:t>
      </w:r>
    </w:p>
    <w:p>
      <w:pPr>
        <w:pStyle w:val="BodyText"/>
      </w:pPr>
      <w:r>
        <w:t xml:space="preserve">Por que importa: taxa de captura pré-Checkout em parque ou atração típica fica entre 8% e 15%. Com Checkout bem operado, sobe pra 25% a 40%. Esse é o salto que paga o sistema várias vezes na alta temporada. É esse número que você vai querer mostrar pro sócio.</w:t>
      </w:r>
    </w:p>
    <w:p>
      <w:pPr>
        <w:pStyle w:val="BodyText"/>
      </w:pPr>
      <w:r>
        <w:rPr>
          <w:bCs/>
          <w:b/>
        </w:rPr>
        <w:t xml:space="preserve">O comparativ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tes e depoi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que vale ouro:</w:t>
      </w:r>
    </w:p>
    <w:p>
      <w:pPr>
        <w:pStyle w:val="BodyText"/>
      </w:pPr>
      <w:r>
        <w:t xml:space="preserve">Pega um dia parecido de antes do Checkout - mesmo dia da semana, mesma sazonalidade se possível - e compara com um dia de depois. Coloca as 3 métricas lado a lado. Esse é o dado que você apresenta na próxima reunião de resultado ou que usa pra defender o orçamento de operação da próxima alta temporada.</w:t>
      </w:r>
    </w:p>
    <w:p>
      <w:pPr>
        <w:pStyle w:val="BodyText"/>
      </w:pPr>
      <w:r>
        <w:rPr>
          <w:bCs/>
          <w:b/>
        </w:rPr>
        <w:t xml:space="preserve">O que venues parecidos com o seu estão colhendo:</w:t>
      </w:r>
    </w:p>
    <w:p>
      <w:pPr>
        <w:pStyle w:val="BodyText"/>
      </w:pPr>
      <w:r>
        <w:t xml:space="preserve">Em um parque aquático em SP durante a alta temporada de janeiro: antes, com 2.300 visitantes por dia, a taxa de captura era de 11% e o tempo médio no caixa era de 60 segundos. Depois de 2 semanas com o Checkout rodando, a taxa subiu pra 31% e o tempo médio caiu pra 38 segundos - mesma equipe, mesma operação. A venda de fotos triplicou sem contratar ninguém.</w:t>
      </w:r>
    </w:p>
    <w:p>
      <w:pPr>
        <w:pStyle w:val="BodyText"/>
      </w:pPr>
      <w:r>
        <w:t xml:space="preserve">Em um hotel fazenda em MG, o problema crônico era foto perdida: atendente não achava a imagem do hóspede, o cliente ia embora sem comprar. Depois do Checkout, zero foto perdida no fluxo e ticket médio subiu 28% porque o atendente passou a oferecer o pacote agrupado do fim de semana inteiro.</w:t>
      </w:r>
    </w:p>
    <w:p>
      <w:pPr>
        <w:pStyle w:val="BodyText"/>
      </w:pPr>
      <w:r>
        <w:t xml:space="preserve">(Nota pro Renato: esses cases são templates baseados em perfis reais. Vale validar com a PX3 se há cases reais semelhantes pra substituir ou se mantemos o modelo anônimo.)</w:t>
      </w:r>
    </w:p>
    <w:p>
      <w:pPr>
        <w:pStyle w:val="BodyText"/>
      </w:pPr>
      <w:r>
        <w:rPr>
          <w:bCs/>
          <w:b/>
        </w:rPr>
        <w:t xml:space="preserve">Como o Vinícius te ajuda nessa parte:</w:t>
      </w:r>
    </w:p>
    <w:p>
      <w:pPr>
        <w:pStyle w:val="BodyText"/>
      </w:pPr>
      <w:r>
        <w:t xml:space="preserve">Se você quer estruturar um relatório de ROI mensal do seu venue pra apresentar internamente - pro dono, pra diretoria, pra sócios - fala com o Vinícius. Ele te entrega um modelo simples, planilha mais uma página de leitura, que você adapta e usa direto. Trinta minutos de conversa, você sai com material pronto.</w:t>
      </w:r>
    </w:p>
    <w:p>
      <w:pPr>
        <w:pStyle w:val="BodyText"/>
      </w:pPr>
      <w:r>
        <w:t xml:space="preserve">[BOTÃO CTA] Vinícius te ajuda a montar o relatório do seu venue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P.S. Operação de turismo tem sazonalidade brutal. Se você ainda não mediu, separa 30 minutos antes do próximo feriadão pra rodar essas 3 métricas. Esse número vira sua base de comparação pelo resto do ano. Sem essa base, qualquer melhoria depois da alta temporada vira anedota - e você perde o argumento na hora que mais precisa de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As 3 métricas podem virar 3 cards horizontais (ícone + nome da métrica + 1 frase de</w:t>
      </w:r>
      <w:r>
        <w:t xml:space="preserve"> </w:t>
      </w:r>
      <w:r>
        <w:t xml:space="preserve">“</w:t>
      </w:r>
      <w:r>
        <w:t xml:space="preserve">por que importa</w:t>
      </w:r>
      <w:r>
        <w:t xml:space="preserve">”</w:t>
      </w:r>
      <w:r>
        <w:t xml:space="preserve">) - layout tipo dashboard simplificado</w:t>
      </w:r>
      <w:r>
        <w:t xml:space="preserve"> </w:t>
      </w:r>
      <w:r>
        <w:t xml:space="preserve">- Os cases anônimos podem virar 2 caixinhas tipo</w:t>
      </w:r>
      <w:r>
        <w:t xml:space="preserve"> </w:t>
      </w:r>
      <w:r>
        <w:t xml:space="preserve">“</w:t>
      </w:r>
      <w:r>
        <w:t xml:space="preserve">destaque</w:t>
      </w:r>
      <w:r>
        <w:t xml:space="preserve">”</w:t>
      </w:r>
      <w:r>
        <w:t xml:space="preserve"> </w:t>
      </w:r>
      <w:r>
        <w:t xml:space="preserve">(sem foto de pessoa, só com o</w:t>
      </w:r>
      <w:r>
        <w:t xml:space="preserve"> </w:t>
      </w:r>
      <w:r>
        <w:t xml:space="preserve">“</w:t>
      </w:r>
      <w:r>
        <w:t xml:space="preserve">tipo de venue</w:t>
      </w:r>
      <w:r>
        <w:t xml:space="preserve">”</w:t>
      </w:r>
      <w:r>
        <w:t xml:space="preserve"> </w:t>
      </w:r>
      <w:r>
        <w:t xml:space="preserve">como título em bold)</w:t>
      </w:r>
      <w:r>
        <w:t xml:space="preserve"> </w:t>
      </w:r>
      <w:r>
        <w:t xml:space="preserve">- Pode entrar 1 gráfico simples ilustrativo (barra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 barra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 taxa de captura) - se Juliana achar que cabe sem poluir</w:t>
      </w:r>
      <w:r>
        <w:t xml:space="preserve"> </w:t>
      </w:r>
      <w:r>
        <w:t xml:space="preserve">- Botão CTA verde lime</w:t>
      </w:r>
    </w:p>
    <w:p>
      <w:r>
        <w:pict>
          <v:rect style="width:0;height:1.5pt" o:hralign="center" o:hrstd="t" o:hr="t"/>
        </w:pict>
      </w:r>
    </w:p>
    <w:bookmarkEnd w:id="23"/>
    <w:bookmarkStart w:id="24" w:name="X652f12dd0974d2f37d593f6028d280253e3daf1"/>
    <w:p>
      <w:pPr>
        <w:pStyle w:val="Heading2"/>
      </w:pPr>
      <w:r>
        <w:t xml:space="preserve">EMAIL 4 - UPSELL E-PhotoRf: cobrindo o evento pontual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8 (cliente já rodou 2-3 semanas, está estabilizado, hora de abrir o próximo capítulo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Seu venue também faz evento pontual? Tem ferramenta nossa pra isso.</w:t>
      </w:r>
      <w:r>
        <w:t xml:space="preserve"> </w:t>
      </w:r>
      <w:r>
        <w:t xml:space="preserve">2. Casamento no resort, festa no parque, corporativo. O E-PhotoRf cobre.</w:t>
      </w:r>
      <w:r>
        <w:t xml:space="preserve"> </w:t>
      </w:r>
      <w:r>
        <w:t xml:space="preserve">3. Onde o Checkout não cobre, o E-PhotoRf entra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Eventos pontuais (festa, casamento, corporativo) pedem fluxo diferente do contínuo. Veja se faz sentido pro seu ven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O Checkout PhotoRf é desenhado pro seu fluxo de visitação contínuo. Cliente chega, é reconhecido, escolhe a foto, paga, sai. Funciona porque o volume é diário e o fluxo é repetível.</w:t>
      </w:r>
    </w:p>
    <w:p>
      <w:pPr>
        <w:pStyle w:val="BodyText"/>
      </w:pPr>
      <w:r>
        <w:t xml:space="preserve">Mas a maioria dos venues que a gente atende tem um segundo tipo de operação além do dia a dia: evento pontual. Casamento no resort, festa de 15 anos no parque, convenção corporativa no hotel fazenda. Esse fluxo é completamente diferente - e o Checkout não foi feito pra ele.</w:t>
      </w:r>
    </w:p>
    <w:p>
      <w:pPr>
        <w:pStyle w:val="BodyText"/>
      </w:pPr>
      <w:r>
        <w:rPr>
          <w:bCs/>
          <w:b/>
        </w:rPr>
        <w:t xml:space="preserve">Por que o Checkout não cobre evento pontual:</w:t>
      </w:r>
    </w:p>
    <w:p>
      <w:pPr>
        <w:pStyle w:val="BodyText"/>
      </w:pPr>
      <w:r>
        <w:t xml:space="preserve">No fluxo contínuo, o visitante passa pelo caixa naturalmente e compra no ponto de venda. Em evento pontual, o jogo muda:</w:t>
      </w:r>
    </w:p>
    <w:p>
      <w:pPr>
        <w:numPr>
          <w:ilvl w:val="0"/>
          <w:numId w:val="1003"/>
        </w:numPr>
        <w:pStyle w:val="Compact"/>
      </w:pPr>
      <w:r>
        <w:t xml:space="preserve">Convidado não vai parar no caixa pra comprar foto no meio da festa</w:t>
      </w:r>
    </w:p>
    <w:p>
      <w:pPr>
        <w:numPr>
          <w:ilvl w:val="0"/>
          <w:numId w:val="1003"/>
        </w:numPr>
        <w:pStyle w:val="Compact"/>
      </w:pPr>
      <w:r>
        <w:t xml:space="preserve">A entrega precisa ser rápida - durante o evento ou no dia seguinte</w:t>
      </w:r>
    </w:p>
    <w:p>
      <w:pPr>
        <w:numPr>
          <w:ilvl w:val="0"/>
          <w:numId w:val="1003"/>
        </w:numPr>
        <w:pStyle w:val="Compact"/>
      </w:pPr>
      <w:r>
        <w:t xml:space="preserve">Quem paga, na maioria dos casos, é o dono do evento (a noiva, o aniversariante, o RH da empresa), não cada convidado individualmente</w:t>
      </w:r>
    </w:p>
    <w:p>
      <w:pPr>
        <w:pStyle w:val="FirstParagraph"/>
      </w:pPr>
      <w:r>
        <w:t xml:space="preserve">É outro fluxo. Pede outra ferramenta.</w:t>
      </w:r>
    </w:p>
    <w:p>
      <w:pPr>
        <w:pStyle w:val="BodyText"/>
      </w:pPr>
      <w:r>
        <w:rPr>
          <w:bCs/>
          <w:b/>
        </w:rPr>
        <w:t xml:space="preserve">O que é o E-PhotoRf:</w:t>
      </w:r>
    </w:p>
    <w:p>
      <w:pPr>
        <w:pStyle w:val="BodyText"/>
      </w:pPr>
      <w:r>
        <w:t xml:space="preserve">Reconhecimento facial pra entrega digital de fotos por selfie ou QR code. O convidado aponta o celular pro QR code do evento, tira uma selfie, a IA cruza com as fotos do fotógrafo e libera todas as fotos daquele convidado em tempo real. Sem app pra baixar, roda direto no navegador. Cada foto entregue leva a marca do seu venue - gera visibilidade orgânica quando o convidado posta.</w:t>
      </w:r>
    </w:p>
    <w:p>
      <w:pPr>
        <w:pStyle w:val="BodyText"/>
      </w:pPr>
      <w:r>
        <w:rPr>
          <w:bCs/>
          <w:b/>
        </w:rPr>
        <w:t xml:space="preserve">Aplicações práticas pro seu perfil de venue:</w:t>
      </w:r>
    </w:p>
    <w:p>
      <w:pPr>
        <w:pStyle w:val="BodyText"/>
      </w:pPr>
      <w:r>
        <w:t xml:space="preserve">Se você tem um resort que aluga espaço pra casamento: o fotógrafo cobre a festa, o E-PhotoRf entrega as fotos pros convidados na hora. Convidado posta no Instagram com a marca do resort no canto da foto. Vira mídia espontânea pra você sem custo adicional.</w:t>
      </w:r>
    </w:p>
    <w:p>
      <w:pPr>
        <w:pStyle w:val="BodyText"/>
      </w:pPr>
      <w:r>
        <w:t xml:space="preserve">Se você tem um parque ou atração que faz festa fechada - aniversário, formatura infantil, evento corporativo: o E-PhotoRf pode entrar como item diferenciado no pacote. O contratante paga por um evento completo, os convidados saem com todas as fotos no celular. Argumento comercial forte pra fechar evento em cima de concorrente que não oferece isso.</w:t>
      </w:r>
    </w:p>
    <w:p>
      <w:pPr>
        <w:pStyle w:val="BodyText"/>
      </w:pPr>
      <w:r>
        <w:t xml:space="preserve">Se você tem um hotel fazenda que recebe convenção ou treinamento corporativo: equipe fotografada durante as atividades, cada participante acessa as próprias fotos pelo celular sem precisar mandar link no WhatsApp depois. A empresa contratante recebe um pacote organizado, entregue por reconhecimento, sem trabalho manual de distribuição.</w:t>
      </w:r>
    </w:p>
    <w:p>
      <w:pPr>
        <w:pStyle w:val="BodyText"/>
      </w:pPr>
      <w:r>
        <w:rPr>
          <w:bCs/>
          <w:b/>
        </w:rPr>
        <w:t xml:space="preserve">Como entender se faz sentido pro seu venue:</w:t>
      </w:r>
    </w:p>
    <w:p>
      <w:pPr>
        <w:pStyle w:val="BodyText"/>
      </w:pPr>
      <w:r>
        <w:t xml:space="preserve">São 10 minutos de conversa com o Vinícius. A gente olha 3 coisas: quantos eventos pontuais você recebe por ano, qual o tamanho médio em número de convidados, e se você já cobra fotografia como item separado no pacote ou se ela entra como mimo incluso. Se fizer sentido, o Vinícius monta uma proposta de combo - Checkout mais E-PhotoRf - com condição diferente do avulso.</w:t>
      </w:r>
    </w:p>
    <w:p>
      <w:pPr>
        <w:pStyle w:val="BodyText"/>
      </w:pPr>
      <w:r>
        <w:t xml:space="preserve">Se não fizer sentido pro seu volume atual, ele fala isso também. Sem empurrar produto que não encaixa.</w:t>
      </w:r>
    </w:p>
    <w:p>
      <w:pPr>
        <w:pStyle w:val="BodyText"/>
      </w:pPr>
      <w:r>
        <w:t xml:space="preserve">[BOTÃO CTA] Quero entender se faz sentido pro meu venue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P.S. Já vi resort fechar contrato de pacote de casamento com uma noiva só porque o concorrente não oferecia entrega digital instantânea das fotos da festa. O E-PhotoRf vira argumento comercial do seu time de eventos - não só ferramenta de fotografia. Vale a conversa de 10 minutos pra saber se é o caso do seu ven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Visual</w:t>
      </w:r>
      <w:r>
        <w:t xml:space="preserve"> </w:t>
      </w:r>
      <w:r>
        <w:t xml:space="preserve">“</w:t>
      </w:r>
      <w:r>
        <w:t xml:space="preserve">comparativo de 2 colunas</w:t>
      </w:r>
      <w:r>
        <w:t xml:space="preserve">”</w:t>
      </w:r>
      <w:r>
        <w:t xml:space="preserve"> </w:t>
      </w:r>
      <w:r>
        <w:t xml:space="preserve">funciona bem aqui: coluna esquerda</w:t>
      </w:r>
      <w:r>
        <w:t xml:space="preserve"> </w:t>
      </w:r>
      <w:r>
        <w:t xml:space="preserve">“</w:t>
      </w:r>
      <w:r>
        <w:t xml:space="preserve">Checkout PhotoRf (fluxo contínuo)</w:t>
      </w:r>
      <w:r>
        <w:t xml:space="preserve">”</w:t>
      </w:r>
      <w:r>
        <w:t xml:space="preserve"> </w:t>
      </w:r>
      <w:r>
        <w:t xml:space="preserve">vs coluna direita</w:t>
      </w:r>
      <w:r>
        <w:t xml:space="preserve"> </w:t>
      </w:r>
      <w:r>
        <w:t xml:space="preserve">“</w:t>
      </w:r>
      <w:r>
        <w:t xml:space="preserve">E-PhotoRf (evento pontual)</w:t>
      </w:r>
      <w:r>
        <w:t xml:space="preserve">”</w:t>
      </w:r>
      <w:r>
        <w:t xml:space="preserve"> </w:t>
      </w:r>
      <w:r>
        <w:t xml:space="preserve">- mostra que são complementares, não concorrentes</w:t>
      </w:r>
      <w:r>
        <w:t xml:space="preserve"> </w:t>
      </w:r>
      <w:r>
        <w:t xml:space="preserve">- Os 3 cenários de aplicação podem virar 3 caixinhas com ícone (resort/casamento, parque/festa, hotel/corporativo)</w:t>
      </w:r>
      <w:r>
        <w:t xml:space="preserve"> </w:t>
      </w:r>
      <w:r>
        <w:t xml:space="preserve">- Botão CTA verde lime,</w:t>
      </w:r>
      <w:r>
        <w:t xml:space="preserve"> </w:t>
      </w:r>
      <w:r>
        <w:t xml:space="preserve">“</w:t>
      </w:r>
      <w:r>
        <w:t xml:space="preserve">Quero entender se faz sentido pro meu venue</w:t>
      </w:r>
      <w:r>
        <w:t xml:space="preserve">”</w:t>
      </w:r>
      <w:r>
        <w:t xml:space="preserve"> </w:t>
      </w:r>
      <w:r>
        <w:t xml:space="preserve">- Tom visual continua sóbrio (operação, não evento decorativo). Pode ter 1 foto sutil de QR code/selfie pra ilustrar o E-PhotoRf, mas sem foto de noiva ou cenário de festa decorada (foge do tom)</w:t>
      </w:r>
    </w:p>
    <w:p>
      <w:r>
        <w:pict>
          <v:rect style="width:0;height:1.5pt" o:hralign="center" o:hrstd="t" o:hr="t"/>
        </w:pict>
      </w:r>
    </w:p>
    <w:bookmarkEnd w:id="24"/>
    <w:bookmarkStart w:id="25" w:name="Xf4e33ebd9390987b510eb8ef3dadb2d0c09a629"/>
    <w:p>
      <w:pPr>
        <w:pStyle w:val="Heading2"/>
      </w:pPr>
      <w:r>
        <w:t xml:space="preserve">EMAIL 5 - Consultoria de fluxo + comunidade + retençã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27 (faltando 3 dias pra fechar os 30 dias de suporte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30 dias fecham essa semana. Aqui está o próximo passo do seu venue.</w:t>
      </w:r>
      <w:r>
        <w:t xml:space="preserve"> </w:t>
      </w:r>
      <w:r>
        <w:t xml:space="preserve">2. Próximo salto: consultoria de fluxo + atualização antecipada</w:t>
      </w:r>
      <w:r>
        <w:t xml:space="preserve"> </w:t>
      </w:r>
      <w:r>
        <w:t xml:space="preserve">3. Bora elevar o resultado do seu venue?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Consultoria de otimização, base de clientes Checkout (atualização antecipada) e suporte continuado. Como você quer segui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Essa semana fecha os 30 dias de suporte técnico do Checkout PhotoRf.</w:t>
      </w:r>
    </w:p>
    <w:p>
      <w:pPr>
        <w:pStyle w:val="BodyText"/>
      </w:pPr>
      <w:r>
        <w:t xml:space="preserve">Se você seguiu o caminho até aqui, sua operação está rodando reconhecimento no caixa, fechando venda em menos de 90 segundos e capturando faturamento que antes ficava na mesa por falta de processo. Parabéns - isso não é simples de implementar, e você implementou.</w:t>
      </w:r>
    </w:p>
    <w:p>
      <w:pPr>
        <w:pStyle w:val="BodyText"/>
      </w:pPr>
      <w:r>
        <w:t xml:space="preserve">Agora a pergunta é: como você quer seguir?</w:t>
      </w:r>
    </w:p>
    <w:p>
      <w:pPr>
        <w:pStyle w:val="BodyText"/>
      </w:pPr>
      <w:r>
        <w:rPr>
          <w:bCs/>
          <w:b/>
        </w:rPr>
        <w:t xml:space="preserve">O que não muda:</w:t>
      </w:r>
    </w:p>
    <w:p>
      <w:pPr>
        <w:pStyle w:val="BodyText"/>
      </w:pPr>
      <w:r>
        <w:t xml:space="preserve">Seu Checkout continua rodando 100%. Créditos não expiram. O sistema instalado é seu. O que fecha essa semana é apenas o canal de suporte gratuito ilimitado dos 30 dias.</w:t>
      </w:r>
    </w:p>
    <w:p>
      <w:pPr>
        <w:pStyle w:val="BodyText"/>
      </w:pPr>
      <w:r>
        <w:rPr>
          <w:bCs/>
          <w:b/>
        </w:rPr>
        <w:t xml:space="preserve">Os 3 caminhos de continuidade:</w:t>
      </w:r>
    </w:p>
    <w:p>
      <w:pPr>
        <w:pStyle w:val="BodyText"/>
      </w:pPr>
      <w:r>
        <w:rPr>
          <w:bCs/>
          <w:b/>
        </w:rPr>
        <w:t xml:space="preserve">Suporte avulso por demanda</w:t>
      </w:r>
    </w:p>
    <w:p>
      <w:pPr>
        <w:pStyle w:val="BodyText"/>
      </w:pPr>
      <w:r>
        <w:t xml:space="preserve">Travou alguma coisa? Liga pro Vinícius, paga por hora técnica. Sem mensalidade, sem compromisso fixo. Indicado pra quem opera estável e só precisa de suporte pontual - uma vez ou outra, quando algo fora do comum aparece.</w:t>
      </w:r>
    </w:p>
    <w:p>
      <w:pPr>
        <w:pStyle w:val="BodyText"/>
      </w:pPr>
      <w:r>
        <w:rPr>
          <w:bCs/>
          <w:b/>
        </w:rPr>
        <w:t xml:space="preserve">Plano de suporte estendido com SLA</w:t>
      </w:r>
    </w:p>
    <w:p>
      <w:pPr>
        <w:pStyle w:val="BodyText"/>
      </w:pPr>
      <w:r>
        <w:t xml:space="preserve">Pra venues que não podem parar. Mensalidade fixa com SLA de resposta garantido, inclusive em fim de semana e feriado. Indicado se sua operação fatura forte em pico e cada hora parada vira prejuízo direto. Feriadão com sistema travado sem suporte disponível é um custo que não compensa.</w:t>
      </w:r>
    </w:p>
    <w:p>
      <w:pPr>
        <w:pStyle w:val="BodyText"/>
      </w:pPr>
      <w:r>
        <w:rPr>
          <w:bCs/>
          <w:b/>
        </w:rPr>
        <w:t xml:space="preserve">Consultoria de otimização de fluxo</w:t>
      </w:r>
    </w:p>
    <w:p>
      <w:pPr>
        <w:pStyle w:val="BodyText"/>
      </w:pPr>
      <w:r>
        <w:t xml:space="preserve">Esse é o salto que diferencia venue médio de venue que cresceu de verdade.</w:t>
      </w:r>
    </w:p>
    <w:p>
      <w:pPr>
        <w:pStyle w:val="BodyText"/>
      </w:pPr>
      <w:r>
        <w:t xml:space="preserve">A gente entra com olhar externo: mapeia seu fluxo completo, do clique do fotógrafo até o cliente saindo com a foto na mão. Identifica os gargalos que você já sente mas não consegue nomear. Propõe ajustes com foco em vender mais sem aumentar equipe.</w:t>
      </w:r>
    </w:p>
    <w:p>
      <w:pPr>
        <w:pStyle w:val="BodyText"/>
      </w:pPr>
      <w:r>
        <w:t xml:space="preserve">A entrega é um relatório de fluxo mais um plano de ajuste em 14 dias mais uma reunião de implementação.</w:t>
      </w:r>
    </w:p>
    <w:p>
      <w:pPr>
        <w:pStyle w:val="BodyText"/>
      </w:pPr>
      <w:r>
        <w:t xml:space="preserve">Indicado pra parques com mais de 3 pontos de venda, resorts com fluxo de 500 ou mais hóspedes por semana, e atrações turísticas com mais de 1.500 visitantes por dia.</w:t>
      </w:r>
    </w:p>
    <w:p>
      <w:pPr>
        <w:pStyle w:val="BodyText"/>
      </w:pPr>
      <w:r>
        <w:rPr>
          <w:bCs/>
          <w:b/>
        </w:rPr>
        <w:t xml:space="preserve">Você agora faz parte da base de clientes Checkout:</w:t>
      </w:r>
    </w:p>
    <w:p>
      <w:pPr>
        <w:pStyle w:val="BodyText"/>
      </w:pPr>
      <w:r>
        <w:t xml:space="preserve">Isso significa que quando sai atualização nova, recurso adicional ou dica de operação específica de turismo - você recebe primeiro, antes de virar comunicação aberta. É o benefício de quem está na base ativa.</w:t>
      </w:r>
    </w:p>
    <w:p>
      <w:pPr>
        <w:pStyle w:val="BodyText"/>
      </w:pPr>
      <w:r>
        <w:t xml:space="preserve">Também rodamos um encontro online trimestral, 45 minutos, só pra base de clientes Checkout. Conteúdo é dica prática de operação e Q&amp;A com a equipe técnica. O convite chega no seu email.</w:t>
      </w:r>
    </w:p>
    <w:p>
      <w:pPr>
        <w:pStyle w:val="BodyText"/>
      </w:pPr>
      <w:r>
        <w:rPr>
          <w:bCs/>
          <w:b/>
        </w:rPr>
        <w:t xml:space="preserve">O que você ganhou nesses 30 dias:</w:t>
      </w:r>
    </w:p>
    <w:p>
      <w:pPr>
        <w:numPr>
          <w:ilvl w:val="0"/>
          <w:numId w:val="1004"/>
        </w:numPr>
        <w:pStyle w:val="Compact"/>
      </w:pPr>
      <w:r>
        <w:t xml:space="preserve">Operação rodando reconhecimento facial automático no ponto de venda</w:t>
      </w:r>
    </w:p>
    <w:p>
      <w:pPr>
        <w:numPr>
          <w:ilvl w:val="0"/>
          <w:numId w:val="1004"/>
        </w:numPr>
        <w:pStyle w:val="Compact"/>
      </w:pPr>
      <w:r>
        <w:t xml:space="preserve">Equipe treinada e independente pra operar o sistema</w:t>
      </w:r>
    </w:p>
    <w:p>
      <w:pPr>
        <w:numPr>
          <w:ilvl w:val="0"/>
          <w:numId w:val="1004"/>
        </w:numPr>
        <w:pStyle w:val="Compact"/>
      </w:pPr>
      <w:r>
        <w:t xml:space="preserve">Métricas mapeadas: vendas por hora, tempo médio de atendimento, taxa de captura</w:t>
      </w:r>
    </w:p>
    <w:p>
      <w:pPr>
        <w:numPr>
          <w:ilvl w:val="0"/>
          <w:numId w:val="1004"/>
        </w:numPr>
        <w:pStyle w:val="Compact"/>
      </w:pPr>
      <w:r>
        <w:t xml:space="preserve">Clareza sobre quando faz sentido somar o E-PhotoRf pro fluxo de evento pontual</w:t>
      </w:r>
    </w:p>
    <w:p>
      <w:pPr>
        <w:numPr>
          <w:ilvl w:val="0"/>
          <w:numId w:val="1004"/>
        </w:numPr>
        <w:pStyle w:val="Compact"/>
      </w:pPr>
      <w:r>
        <w:t xml:space="preserve">Acesso à base de clientes Checkout pra atualização contínua</w:t>
      </w:r>
    </w:p>
    <w:p>
      <w:pPr>
        <w:pStyle w:val="FirstParagraph"/>
      </w:pPr>
      <w:r>
        <w:rPr>
          <w:bCs/>
          <w:b/>
        </w:rPr>
        <w:t xml:space="preserve">Próximo passo:</w:t>
      </w:r>
    </w:p>
    <w:p>
      <w:pPr>
        <w:pStyle w:val="BodyText"/>
      </w:pPr>
      <w:r>
        <w:t xml:space="preserve">Quer entender qual caminho faz mais sentido pro seu venue? Quinze minutos com o Vinícius resolvem isso. Sem proposta empurrada, sem script de vendas. A gente escuta o seu cenário e indica o que faz sentido - ou fala quando não faz.</w:t>
      </w:r>
    </w:p>
    <w:p>
      <w:pPr>
        <w:pStyle w:val="BodyText"/>
      </w:pPr>
      <w:r>
        <w:t xml:space="preserve">[BOTÃO CTA] Bora elevar o resultado do seu venue? Fala com Vinícius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P.S. Sazonalidade no turismo é o que separa quem cresce de quem rema. Quem mapeia o fluxo agora, na baixa, chega no próximo pico operando em outro nível. Esse é o momento certo pra olhar com calma o que dá pra otimizar. Próximo pico, você colhe o resultado dis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Os 3 caminhos de continuidade podem virar 3 cards verticais (ou 1 tabela visual de 3 colunas em desktop, empilhada no mobile): título + 1 linha de</w:t>
      </w:r>
      <w:r>
        <w:t xml:space="preserve"> </w:t>
      </w:r>
      <w:r>
        <w:t xml:space="preserve">“</w:t>
      </w:r>
      <w:r>
        <w:t xml:space="preserve">indicado pra</w:t>
      </w:r>
      <w:r>
        <w:t xml:space="preserve">”</w:t>
      </w:r>
      <w:r>
        <w:t xml:space="preserve"> </w:t>
      </w:r>
      <w:r>
        <w:t xml:space="preserve">+ ícone</w:t>
      </w:r>
      <w:r>
        <w:t xml:space="preserve"> </w:t>
      </w:r>
      <w:r>
        <w:t xml:space="preserve">- O recap de valor pode virar lista de checkmarks lime (estilo do Photo Drive no pos_e3.html)</w:t>
      </w:r>
      <w:r>
        <w:t xml:space="preserve"> </w:t>
      </w:r>
      <w:r>
        <w:t xml:space="preserve">- O convite pra base de clientes Checkout pode virar 1 caixinha destacada (background cinza claro, borda lime esquerda) tipo</w:t>
      </w:r>
      <w:r>
        <w:t xml:space="preserve"> </w:t>
      </w:r>
      <w:r>
        <w:t xml:space="preserve">“</w:t>
      </w:r>
      <w:r>
        <w:t xml:space="preserve">destaque/highlight</w:t>
      </w:r>
      <w:r>
        <w:t xml:space="preserve">”</w:t>
      </w:r>
      <w:r>
        <w:t xml:space="preserve"> </w:t>
      </w:r>
      <w:r>
        <w:t xml:space="preserve">- Botão CTA verde lime, texto</w:t>
      </w:r>
      <w:r>
        <w:t xml:space="preserve"> </w:t>
      </w:r>
      <w:r>
        <w:t xml:space="preserve">“</w:t>
      </w:r>
      <w:r>
        <w:t xml:space="preserve">Bora elevar o resultado do seu venue?</w:t>
      </w:r>
      <w:r>
        <w:t xml:space="preserve">”</w:t>
      </w:r>
      <w:r>
        <w:t xml:space="preserve"> </w:t>
      </w:r>
      <w:r>
        <w:t xml:space="preserve">- Sem foto de pessoa nesse email. Visual continua operacional/profissional</w:t>
      </w:r>
    </w:p>
    <w:p>
      <w:r>
        <w:pict>
          <v:rect style="width:0;height:1.5pt" o:hralign="center" o:hrstd="t" o:hr="t"/>
        </w:pict>
      </w:r>
    </w:p>
    <w:bookmarkEnd w:id="25"/>
    <w:bookmarkStart w:id="26" w:name="notas-pro-renato"/>
    <w:p>
      <w:pPr>
        <w:pStyle w:val="Heading2"/>
      </w:pPr>
      <w:r>
        <w:t xml:space="preserve">NOTAS PRO RENATO</w:t>
      </w:r>
    </w:p>
    <w:p>
      <w:pPr>
        <w:pStyle w:val="FirstParagraph"/>
      </w:pPr>
      <w:r>
        <w:rPr>
          <w:bCs/>
          <w:b/>
        </w:rPr>
        <w:t xml:space="preserve">Decisões pendentes antes de subir pra HTML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s do email 3 (parque aquático SP, hotel fazenda MG):</w:t>
      </w:r>
      <w:r>
        <w:t xml:space="preserve"> </w:t>
      </w:r>
      <w:r>
        <w:t xml:space="preserve">são templates baseados em perfis de venue reais. Se a PX3 tem cases reais com números verificados pra substituir, é melhor. Se não, o modelo anônimo funciona bem - a dor é reconhecível mesmo sem no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Caminho 2 - Plano de suporte estendido com SL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email 5):</w:t>
      </w:r>
      <w:r>
        <w:t xml:space="preserve"> </w:t>
      </w:r>
      <w:r>
        <w:t xml:space="preserve">esse plano está sendo comercializado hoje ou vai ser montado sob demanda? Se for sob demanda, o texto já está adequado - cai no WhatsApp do Vinícius e ele qualifica. Só confirmar que o Vinícius está preparado pra receber esse lead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nsultoria de otimização de fluxo (email 5):</w:t>
      </w:r>
      <w:r>
        <w:t xml:space="preserve"> </w:t>
      </w:r>
      <w:r>
        <w:t xml:space="preserve">os critérios de tamanho de venue estão no texto (3 pontos de venda, 500 hóspedes/semana, 1.500 visitantes/dia). Se a PX3 quiser qualificar diferente, ajusto esses números antes de subi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-PhotoRf (email 4):</w:t>
      </w:r>
      <w:r>
        <w:t xml:space="preserve"> </w:t>
      </w:r>
      <w:r>
        <w:t xml:space="preserve">todos os CTAs foram direcionados pro WhatsApp do Vinícius, sem landing page separada. Conversão melhor pra esse perfil de avatar (gerente de operação que prefere conversa a formulário). Se a PX3 criar uma página de produto pro E-PhotoRf, pode ser adicionada como CTA secundário depoi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contro online trimestral da base (email 5):</w:t>
      </w:r>
      <w:r>
        <w:t xml:space="preserve"> </w:t>
      </w:r>
      <w:r>
        <w:t xml:space="preserve">esse ponto está no email como convite real. Se a PX3 não vai rodar isso de fato no primeiro momento, o bloco precisa ser cortado ou ajustado pra algo que seja uma promessa real - promessa que não cumpre queima a confiança de retençã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ssinatura:</w:t>
      </w:r>
      <w:r>
        <w:t xml:space="preserve"> </w:t>
      </w:r>
      <w:r>
        <w:t xml:space="preserve">confirmado Vinícius Amaral em todos os 5 emails, mesmo padrão do Photo Drive.</w:t>
      </w:r>
    </w:p>
    <w:p>
      <w:pPr>
        <w:pStyle w:val="FirstParagraph"/>
      </w:pPr>
      <w:r>
        <w:rPr>
          <w:bCs/>
          <w:b/>
        </w:rPr>
        <w:t xml:space="preserve">Observação estratégica:</w:t>
      </w:r>
    </w:p>
    <w:p>
      <w:pPr>
        <w:pStyle w:val="BodyText"/>
      </w:pPr>
      <w:r>
        <w:t xml:space="preserve">O email 3 (métricas e ROI) é o mais importante pra retenção de longo prazo. Cliente que mede ROI não cancela, não questiona o custo e defende o produto internamente. Vale investir em uma arte boa pro bloco das 3 métricas - dashboard simples, visual limpo. Juliana consegue resolver em 30 minutos e o impacto na leitura é alto. Sugiro priorizar esse email na fila de produção HTM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1:43:14Z</dcterms:created>
  <dcterms:modified xsi:type="dcterms:W3CDTF">2026-06-01T11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